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07a3be2 de 09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09 Nov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7a3be2 del 09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09T14:54:27Z</dcterms:created>
  <dcterms:modified xsi:type="dcterms:W3CDTF">2023-11-09T14:5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